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4E7DF" w14:textId="1396F2F6" w:rsidR="008F7E1B" w:rsidRPr="00F65DE4" w:rsidRDefault="00000000" w:rsidP="007E6061">
      <w:pPr>
        <w:jc w:val="center"/>
        <w:rPr>
          <w:b/>
          <w:bCs/>
          <w:color w:val="156082" w:themeColor="accent1"/>
          <w:u w:color="00B050"/>
        </w:rPr>
      </w:pPr>
      <w:r w:rsidRPr="007E6061">
        <w:rPr>
          <w:b/>
          <w:bCs/>
          <w:color w:val="156082" w:themeColor="accent1"/>
          <w:u w:color="00B050"/>
        </w:rPr>
        <w:t xml:space="preserve">FORMULARZ DLA </w:t>
      </w:r>
      <w:r w:rsidR="001E6D94" w:rsidRPr="007E6061">
        <w:rPr>
          <w:b/>
          <w:bCs/>
          <w:color w:val="156082" w:themeColor="accent1"/>
          <w:u w:color="00B050"/>
        </w:rPr>
        <w:t>KANDYDATÓW</w:t>
      </w:r>
      <w:r w:rsidRPr="00F65DE4">
        <w:rPr>
          <w:b/>
          <w:bCs/>
          <w:color w:val="156082" w:themeColor="accent1"/>
          <w:u w:color="00B050"/>
        </w:rPr>
        <w:t xml:space="preserve"> ERASMUS </w:t>
      </w:r>
      <w:r w:rsidR="006E6C58" w:rsidRPr="00F65DE4">
        <w:rPr>
          <w:b/>
          <w:bCs/>
          <w:color w:val="156082" w:themeColor="accent1"/>
          <w:u w:color="00B050"/>
        </w:rPr>
        <w:t>SPRING SCHOOL</w:t>
      </w:r>
      <w:r w:rsidR="006A7DD7" w:rsidRPr="00F65DE4">
        <w:rPr>
          <w:b/>
          <w:bCs/>
          <w:color w:val="156082" w:themeColor="accent1"/>
          <w:u w:color="00B050"/>
        </w:rPr>
        <w:t xml:space="preserve"> </w:t>
      </w:r>
      <w:r w:rsidR="008F7E1B" w:rsidRPr="00F65DE4">
        <w:rPr>
          <w:b/>
          <w:bCs/>
          <w:color w:val="156082" w:themeColor="accent1"/>
          <w:u w:color="00B050"/>
        </w:rPr>
        <w:t>–</w:t>
      </w:r>
    </w:p>
    <w:p w14:paraId="1B606B03" w14:textId="5334DED1" w:rsidR="00310AFF" w:rsidRPr="00F65DE4" w:rsidRDefault="008F7E1B" w:rsidP="007E6061">
      <w:pPr>
        <w:jc w:val="center"/>
        <w:rPr>
          <w:b/>
          <w:bCs/>
          <w:color w:val="156082" w:themeColor="accent1"/>
          <w:u w:color="00B050"/>
          <w:lang w:val="en-GB"/>
        </w:rPr>
      </w:pPr>
      <w:r w:rsidRPr="007E6061">
        <w:rPr>
          <w:b/>
          <w:bCs/>
          <w:color w:val="156082" w:themeColor="accent1"/>
          <w:u w:color="00B050"/>
          <w:lang w:val="en-US"/>
        </w:rPr>
        <w:t>School in Classical Art History and Archaeology</w:t>
      </w:r>
    </w:p>
    <w:p w14:paraId="583907FA" w14:textId="78CBE812" w:rsidR="006E6C58" w:rsidRPr="007E6061" w:rsidRDefault="006E6C58" w:rsidP="007E6061">
      <w:pPr>
        <w:spacing w:line="360" w:lineRule="auto"/>
        <w:jc w:val="both"/>
        <w:rPr>
          <w:b/>
          <w:bCs/>
          <w:color w:val="156082" w:themeColor="accent1"/>
          <w:u w:color="00B050"/>
        </w:rPr>
      </w:pPr>
      <w:r w:rsidRPr="007E6061">
        <w:rPr>
          <w:b/>
          <w:bCs/>
          <w:color w:val="156082" w:themeColor="accent1"/>
          <w:u w:color="00B050"/>
        </w:rPr>
        <w:t>Imię i nazwisko:</w:t>
      </w:r>
    </w:p>
    <w:p w14:paraId="42DDD2E4" w14:textId="29EEF71D" w:rsidR="004450FE" w:rsidRPr="007E6061" w:rsidRDefault="006E6C58" w:rsidP="007E6061">
      <w:pPr>
        <w:spacing w:line="360" w:lineRule="auto"/>
        <w:jc w:val="both"/>
        <w:rPr>
          <w:b/>
          <w:bCs/>
          <w:color w:val="156082" w:themeColor="accent1"/>
          <w:u w:color="00B050"/>
        </w:rPr>
      </w:pPr>
      <w:r w:rsidRPr="007E6061">
        <w:rPr>
          <w:b/>
          <w:bCs/>
          <w:color w:val="156082" w:themeColor="accent1"/>
          <w:u w:color="00B050"/>
        </w:rPr>
        <w:t>Stopień i rok studiów:</w:t>
      </w:r>
    </w:p>
    <w:p w14:paraId="193002B1" w14:textId="6BABFE5E" w:rsidR="006E6C58" w:rsidRDefault="006E6C58" w:rsidP="007E6061">
      <w:pPr>
        <w:spacing w:line="360" w:lineRule="auto"/>
        <w:jc w:val="both"/>
        <w:rPr>
          <w:b/>
          <w:bCs/>
          <w:color w:val="00B050"/>
          <w:u w:color="00B050"/>
        </w:rPr>
      </w:pPr>
    </w:p>
    <w:p w14:paraId="1B606B06" w14:textId="239F2DAF" w:rsidR="00310AFF" w:rsidRPr="007E6061" w:rsidRDefault="004604D8" w:rsidP="007E6061">
      <w:pPr>
        <w:pStyle w:val="ListParagraph"/>
        <w:numPr>
          <w:ilvl w:val="0"/>
          <w:numId w:val="2"/>
        </w:numPr>
        <w:spacing w:line="360" w:lineRule="auto"/>
        <w:jc w:val="both"/>
      </w:pPr>
      <w:r>
        <w:t>Czy wykazujesz</w:t>
      </w:r>
      <w:r w:rsidR="00000000" w:rsidRPr="007E6061">
        <w:t xml:space="preserve"> zainteresowania </w:t>
      </w:r>
      <w:r w:rsidR="002978BA" w:rsidRPr="007E6061">
        <w:t xml:space="preserve">z zakresu historii sztuki starożytnej / </w:t>
      </w:r>
      <w:r w:rsidR="00683CF1" w:rsidRPr="007E6061">
        <w:t xml:space="preserve">ochrony dziedzictwa / </w:t>
      </w:r>
      <w:r w:rsidR="000A73C5" w:rsidRPr="007E6061">
        <w:t>muzeologii</w:t>
      </w:r>
      <w:r w:rsidR="00000000" w:rsidRPr="007E6061">
        <w:t>?</w:t>
      </w:r>
      <w:r w:rsidR="000A73C5" w:rsidRPr="007E6061">
        <w:t xml:space="preserve"> Czy uczestniczyłeś</w:t>
      </w:r>
      <w:r w:rsidR="000A5F8F" w:rsidRPr="007E6061">
        <w:t>(-</w:t>
      </w:r>
      <w:proofErr w:type="spellStart"/>
      <w:r w:rsidR="000A5F8F" w:rsidRPr="007E6061">
        <w:t>aś</w:t>
      </w:r>
      <w:proofErr w:type="spellEnd"/>
      <w:r w:rsidR="000A5F8F" w:rsidRPr="007E6061">
        <w:t>) w zajęciach z tego zakresu? Jeśli</w:t>
      </w:r>
      <w:r w:rsidR="00A7785A">
        <w:t> </w:t>
      </w:r>
      <w:r w:rsidR="000A5F8F" w:rsidRPr="007E6061">
        <w:t>tak – w jakich?</w:t>
      </w:r>
      <w:r w:rsidR="00FD2DA0">
        <w:t xml:space="preserve"> Czy planujesz realizować te zainteresowania na dalszych etapach studiów?</w:t>
      </w:r>
    </w:p>
    <w:p w14:paraId="1B606B0A" w14:textId="0A7CB231" w:rsidR="00310AFF" w:rsidRPr="007E6061" w:rsidRDefault="007D7E6B" w:rsidP="007E6061">
      <w:pPr>
        <w:pStyle w:val="ListParagraph"/>
        <w:numPr>
          <w:ilvl w:val="0"/>
          <w:numId w:val="2"/>
        </w:numPr>
        <w:spacing w:line="360" w:lineRule="auto"/>
        <w:jc w:val="both"/>
      </w:pPr>
      <w:r w:rsidRPr="007E6061">
        <w:t xml:space="preserve">Czy </w:t>
      </w:r>
      <w:proofErr w:type="spellStart"/>
      <w:r w:rsidRPr="007E6061">
        <w:t>kt</w:t>
      </w:r>
      <w:r w:rsidRPr="007E6061">
        <w:rPr>
          <w:lang w:val="es-ES_tradnl"/>
        </w:rPr>
        <w:t>ó</w:t>
      </w:r>
      <w:proofErr w:type="spellEnd"/>
      <w:r w:rsidRPr="007E6061">
        <w:t xml:space="preserve">ryś z </w:t>
      </w:r>
      <w:r w:rsidR="004604D8">
        <w:t>poniższych</w:t>
      </w:r>
      <w:r w:rsidR="004604D8" w:rsidRPr="007E6061">
        <w:t xml:space="preserve"> </w:t>
      </w:r>
      <w:r w:rsidRPr="007E6061">
        <w:t>temat</w:t>
      </w:r>
      <w:r w:rsidRPr="007E6061">
        <w:rPr>
          <w:lang w:val="es-ES_tradnl"/>
        </w:rPr>
        <w:t>ó</w:t>
      </w:r>
      <w:r w:rsidRPr="007E6061">
        <w:t>w wchodzi w zakres Twoich szczególnych zainteresowań i</w:t>
      </w:r>
      <w:r w:rsidR="00A7785A">
        <w:t> </w:t>
      </w:r>
      <w:r w:rsidRPr="007E6061">
        <w:t>dlaczego? (</w:t>
      </w:r>
      <w:r w:rsidR="00050775" w:rsidRPr="007E6061">
        <w:t>architektura i krajobraz kulturowy</w:t>
      </w:r>
      <w:r w:rsidR="004604D8">
        <w:t>;</w:t>
      </w:r>
      <w:r w:rsidR="00050775" w:rsidRPr="007E6061">
        <w:t xml:space="preserve"> rzeźba i jej kontekst przestrzenny, malarstwo i dekoracja ścienna</w:t>
      </w:r>
      <w:r w:rsidR="004604D8">
        <w:t>;</w:t>
      </w:r>
      <w:r w:rsidR="00050775" w:rsidRPr="007E6061">
        <w:t xml:space="preserve"> rzemiosło artystyczne</w:t>
      </w:r>
      <w:r w:rsidR="004604D8">
        <w:t>;</w:t>
      </w:r>
      <w:r w:rsidR="00050775" w:rsidRPr="007E6061">
        <w:t xml:space="preserve"> interpretacja zabytków archeologicznych</w:t>
      </w:r>
      <w:r w:rsidR="004604D8">
        <w:t>;</w:t>
      </w:r>
      <w:r w:rsidR="00050775" w:rsidRPr="007E6061">
        <w:t xml:space="preserve"> współczesne strategie ochrony i prezentacji </w:t>
      </w:r>
      <w:r w:rsidR="004604D8">
        <w:t xml:space="preserve">obiektów </w:t>
      </w:r>
      <w:r w:rsidR="00050775" w:rsidRPr="007E6061">
        <w:t>dziedzictwa</w:t>
      </w:r>
      <w:r w:rsidR="004604D8">
        <w:t xml:space="preserve"> kulturowego</w:t>
      </w:r>
      <w:r w:rsidRPr="007E6061">
        <w:t>)</w:t>
      </w:r>
      <w:r w:rsidR="00A7785A">
        <w:t>.</w:t>
      </w:r>
    </w:p>
    <w:p w14:paraId="5DE821DE" w14:textId="288C3F18" w:rsidR="00933902" w:rsidRPr="007E6061" w:rsidRDefault="00933902" w:rsidP="007E6061">
      <w:pPr>
        <w:pStyle w:val="ListParagraph"/>
        <w:numPr>
          <w:ilvl w:val="0"/>
          <w:numId w:val="2"/>
        </w:numPr>
        <w:spacing w:line="360" w:lineRule="auto"/>
        <w:jc w:val="both"/>
      </w:pPr>
      <w:r w:rsidRPr="007E6061">
        <w:t xml:space="preserve">Czy </w:t>
      </w:r>
      <w:r w:rsidR="004604D8">
        <w:t>angażujesz się we wskazane niżej</w:t>
      </w:r>
      <w:r w:rsidRPr="007E6061">
        <w:t xml:space="preserve"> aktywności </w:t>
      </w:r>
      <w:r w:rsidR="004604D8">
        <w:t>wykraczające poza program</w:t>
      </w:r>
      <w:r w:rsidRPr="007E6061">
        <w:t xml:space="preserve"> studiów (udział </w:t>
      </w:r>
      <w:r w:rsidR="004604D8">
        <w:t xml:space="preserve">w </w:t>
      </w:r>
      <w:r w:rsidRPr="007E6061">
        <w:t>konferencj</w:t>
      </w:r>
      <w:r w:rsidR="004604D8">
        <w:t>ach lub/oraz ich organizacja;</w:t>
      </w:r>
      <w:r w:rsidRPr="007E6061">
        <w:t xml:space="preserve"> udział w wykładach nieobowiązkowych</w:t>
      </w:r>
      <w:r w:rsidR="0085525F" w:rsidRPr="007E6061">
        <w:t>,</w:t>
      </w:r>
      <w:r w:rsidRPr="007E6061">
        <w:t xml:space="preserve"> </w:t>
      </w:r>
      <w:r w:rsidR="004604D8">
        <w:t>uczestnictwo</w:t>
      </w:r>
      <w:r w:rsidR="004604D8" w:rsidRPr="007E6061">
        <w:t xml:space="preserve"> </w:t>
      </w:r>
      <w:r w:rsidRPr="007E6061">
        <w:t>w objazdach naukowych</w:t>
      </w:r>
      <w:r w:rsidR="004604D8">
        <w:t>;</w:t>
      </w:r>
      <w:r w:rsidR="009D0883">
        <w:t xml:space="preserve"> członkostwo w ko</w:t>
      </w:r>
      <w:r w:rsidR="004604D8">
        <w:t>łach</w:t>
      </w:r>
      <w:r w:rsidR="009D0883">
        <w:t xml:space="preserve"> naukowy</w:t>
      </w:r>
      <w:r w:rsidR="004604D8">
        <w:t>ch</w:t>
      </w:r>
      <w:r w:rsidRPr="007E6061">
        <w:t>)</w:t>
      </w:r>
      <w:r w:rsidR="00D13EAA" w:rsidRPr="007E6061">
        <w:t xml:space="preserve">. Jeśli tak, </w:t>
      </w:r>
      <w:r w:rsidR="004604D8">
        <w:t xml:space="preserve">to </w:t>
      </w:r>
      <w:r w:rsidR="00D13EAA" w:rsidRPr="007E6061">
        <w:t>krótko</w:t>
      </w:r>
      <w:r w:rsidR="004604D8">
        <w:t xml:space="preserve"> opisz</w:t>
      </w:r>
      <w:r w:rsidR="00D13EAA" w:rsidRPr="007E6061">
        <w:t>.</w:t>
      </w:r>
    </w:p>
    <w:p w14:paraId="1B606B0E" w14:textId="2F16AB84" w:rsidR="00310AFF" w:rsidRPr="007E6061" w:rsidRDefault="00FE59A5" w:rsidP="007E6061">
      <w:pPr>
        <w:pStyle w:val="ListParagraph"/>
        <w:numPr>
          <w:ilvl w:val="0"/>
          <w:numId w:val="2"/>
        </w:numPr>
        <w:spacing w:line="360" w:lineRule="auto"/>
        <w:jc w:val="both"/>
      </w:pPr>
      <w:r w:rsidRPr="007E6061">
        <w:t>Dlaczego chcesz wziąć udział w tym projekcie i jakie kompetencje (merytoryczne lub praktyczne) chciał(a)byś dzięki niemu rozwinąć?</w:t>
      </w:r>
    </w:p>
    <w:p w14:paraId="5404397E" w14:textId="7AB45273" w:rsidR="000B6897" w:rsidRPr="007E6061" w:rsidRDefault="00000000" w:rsidP="007E6061">
      <w:pPr>
        <w:pStyle w:val="ListParagraph"/>
        <w:numPr>
          <w:ilvl w:val="0"/>
          <w:numId w:val="2"/>
        </w:numPr>
        <w:spacing w:line="360" w:lineRule="auto"/>
        <w:jc w:val="both"/>
      </w:pPr>
      <w:r w:rsidRPr="007E6061">
        <w:t>Jak oceniasz swoją znajomość języka angielskiego (słuchanie</w:t>
      </w:r>
      <w:r w:rsidR="008B79AD">
        <w:t xml:space="preserve">, </w:t>
      </w:r>
      <w:r w:rsidRPr="007E6061">
        <w:t>m</w:t>
      </w:r>
      <w:proofErr w:type="spellStart"/>
      <w:r w:rsidRPr="007E6061">
        <w:rPr>
          <w:lang w:val="es-ES_tradnl"/>
        </w:rPr>
        <w:t>ó</w:t>
      </w:r>
      <w:r w:rsidRPr="007E6061">
        <w:t>wienie</w:t>
      </w:r>
      <w:proofErr w:type="spellEnd"/>
      <w:r w:rsidR="008B79AD">
        <w:t xml:space="preserve"> i </w:t>
      </w:r>
      <w:r w:rsidRPr="007E6061">
        <w:t>czytanie)? Czy posiadasz certyfikaty potwierdzające znajomość tego języka</w:t>
      </w:r>
      <w:r w:rsidR="000B6897" w:rsidRPr="007E6061">
        <w:t>?</w:t>
      </w:r>
    </w:p>
    <w:p w14:paraId="7E2EE832" w14:textId="1D949301" w:rsidR="004F24BF" w:rsidRPr="007E6061" w:rsidRDefault="004F24BF" w:rsidP="007E6061">
      <w:pPr>
        <w:pStyle w:val="ListParagraph"/>
        <w:numPr>
          <w:ilvl w:val="0"/>
          <w:numId w:val="2"/>
        </w:numPr>
        <w:spacing w:line="360" w:lineRule="auto"/>
        <w:jc w:val="both"/>
        <w:rPr>
          <w:color w:val="000000" w:themeColor="text1"/>
          <w:u w:color="00B050"/>
        </w:rPr>
      </w:pPr>
      <w:r w:rsidRPr="007E6061">
        <w:rPr>
          <w:color w:val="000000" w:themeColor="text1"/>
          <w:u w:color="00B050"/>
        </w:rPr>
        <w:t>Czy w przeszłości brałeś(-</w:t>
      </w:r>
      <w:proofErr w:type="spellStart"/>
      <w:r w:rsidRPr="007E6061">
        <w:rPr>
          <w:color w:val="000000" w:themeColor="text1"/>
          <w:u w:color="00B050"/>
        </w:rPr>
        <w:t>aś</w:t>
      </w:r>
      <w:proofErr w:type="spellEnd"/>
      <w:r w:rsidRPr="007E6061">
        <w:rPr>
          <w:color w:val="000000" w:themeColor="text1"/>
          <w:u w:color="00B050"/>
        </w:rPr>
        <w:t>) udział w wyjeździe w ramach program</w:t>
      </w:r>
      <w:r w:rsidR="007E6061" w:rsidRPr="007E6061">
        <w:rPr>
          <w:color w:val="000000" w:themeColor="text1"/>
          <w:u w:color="00B050"/>
        </w:rPr>
        <w:t>u</w:t>
      </w:r>
      <w:r w:rsidRPr="007E6061">
        <w:rPr>
          <w:color w:val="000000" w:themeColor="text1"/>
          <w:u w:color="00B050"/>
        </w:rPr>
        <w:t xml:space="preserve"> Erasmus?</w:t>
      </w:r>
      <w:r w:rsidR="007E6061" w:rsidRPr="007E6061">
        <w:rPr>
          <w:color w:val="000000" w:themeColor="text1"/>
          <w:u w:color="00B050"/>
        </w:rPr>
        <w:t xml:space="preserve"> Jeśli tak – podaj rok i miejsce wyjazdu.</w:t>
      </w:r>
    </w:p>
    <w:sectPr w:rsidR="004F24BF" w:rsidRPr="007E6061">
      <w:headerReference w:type="default" r:id="rId7"/>
      <w:footerReference w:type="default" r:id="rId8"/>
      <w:pgSz w:w="11900" w:h="16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53E64F" w14:textId="77777777" w:rsidR="008C6AFE" w:rsidRDefault="008C6AFE">
      <w:pPr>
        <w:spacing w:after="0" w:line="240" w:lineRule="auto"/>
      </w:pPr>
      <w:r>
        <w:separator/>
      </w:r>
    </w:p>
  </w:endnote>
  <w:endnote w:type="continuationSeparator" w:id="0">
    <w:p w14:paraId="4D49186D" w14:textId="77777777" w:rsidR="008C6AFE" w:rsidRDefault="008C6A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606B17" w14:textId="77777777" w:rsidR="00310AFF" w:rsidRDefault="00310AFF">
    <w:pPr>
      <w:pStyle w:val="Nagwekistopka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4C218B" w14:textId="77777777" w:rsidR="008C6AFE" w:rsidRDefault="008C6AFE">
      <w:pPr>
        <w:spacing w:after="0" w:line="240" w:lineRule="auto"/>
      </w:pPr>
      <w:r>
        <w:separator/>
      </w:r>
    </w:p>
  </w:footnote>
  <w:footnote w:type="continuationSeparator" w:id="0">
    <w:p w14:paraId="0B6992A0" w14:textId="77777777" w:rsidR="008C6AFE" w:rsidRDefault="008C6A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606B16" w14:textId="77777777" w:rsidR="00310AFF" w:rsidRDefault="00310AFF">
    <w:pPr>
      <w:pStyle w:val="Nagwekistopka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D2A9C"/>
    <w:multiLevelType w:val="hybridMultilevel"/>
    <w:tmpl w:val="96162FB6"/>
    <w:styleLink w:val="Zaimportowanystyl1"/>
    <w:lvl w:ilvl="0" w:tplc="A79456AC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4EE2674">
      <w:start w:val="1"/>
      <w:numFmt w:val="lowerLetter"/>
      <w:lvlText w:val="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24AB608">
      <w:start w:val="1"/>
      <w:numFmt w:val="lowerRoman"/>
      <w:lvlText w:val="%3."/>
      <w:lvlJc w:val="left"/>
      <w:pPr>
        <w:ind w:left="2160" w:hanging="31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552145C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C78F5E8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07C4FC2">
      <w:start w:val="1"/>
      <w:numFmt w:val="lowerRoman"/>
      <w:lvlText w:val="%6."/>
      <w:lvlJc w:val="left"/>
      <w:pPr>
        <w:ind w:left="4320" w:hanging="31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CD27EC4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6289F12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87C9854">
      <w:start w:val="1"/>
      <w:numFmt w:val="lowerRoman"/>
      <w:lvlText w:val="%9."/>
      <w:lvlJc w:val="left"/>
      <w:pPr>
        <w:ind w:left="6480" w:hanging="31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5CF567EB"/>
    <w:multiLevelType w:val="hybridMultilevel"/>
    <w:tmpl w:val="96162FB6"/>
    <w:numStyleLink w:val="Zaimportowanystyl1"/>
  </w:abstractNum>
  <w:num w:numId="1" w16cid:durableId="2126924515">
    <w:abstractNumId w:val="0"/>
  </w:num>
  <w:num w:numId="2" w16cid:durableId="1896895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2MjU0NDY3MbUwNjdS0lEKTi0uzszPAykwqgUAm4jl/CwAAAA="/>
  </w:docVars>
  <w:rsids>
    <w:rsidRoot w:val="00310AFF"/>
    <w:rsid w:val="000076E6"/>
    <w:rsid w:val="00050775"/>
    <w:rsid w:val="000A5F8F"/>
    <w:rsid w:val="000A73C5"/>
    <w:rsid w:val="000B6897"/>
    <w:rsid w:val="001E6D94"/>
    <w:rsid w:val="002978BA"/>
    <w:rsid w:val="002B792A"/>
    <w:rsid w:val="00310AFF"/>
    <w:rsid w:val="003442ED"/>
    <w:rsid w:val="003E0DB9"/>
    <w:rsid w:val="004450FE"/>
    <w:rsid w:val="004604D8"/>
    <w:rsid w:val="00484DCC"/>
    <w:rsid w:val="004F24BF"/>
    <w:rsid w:val="00683CF1"/>
    <w:rsid w:val="006A7DD7"/>
    <w:rsid w:val="006E6C58"/>
    <w:rsid w:val="00720F70"/>
    <w:rsid w:val="007D7E6B"/>
    <w:rsid w:val="007E6061"/>
    <w:rsid w:val="007E70E5"/>
    <w:rsid w:val="0085525F"/>
    <w:rsid w:val="008B79AD"/>
    <w:rsid w:val="008C6AFE"/>
    <w:rsid w:val="008F7E1B"/>
    <w:rsid w:val="00923B8B"/>
    <w:rsid w:val="00933902"/>
    <w:rsid w:val="009D0883"/>
    <w:rsid w:val="00A7785A"/>
    <w:rsid w:val="00D0029C"/>
    <w:rsid w:val="00D13EAA"/>
    <w:rsid w:val="00EB4CEF"/>
    <w:rsid w:val="00ED0B82"/>
    <w:rsid w:val="00F602DD"/>
    <w:rsid w:val="00F65DE4"/>
    <w:rsid w:val="00FD2DA0"/>
    <w:rsid w:val="00FE5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606B03"/>
  <w15:docId w15:val="{89750E96-88D6-40DF-9D21-8A56CA517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78" w:lineRule="auto"/>
    </w:pPr>
    <w:rPr>
      <w:rFonts w:ascii="Aptos" w:eastAsia="Aptos" w:hAnsi="Aptos" w:cs="Aptos"/>
      <w:color w:val="000000"/>
      <w:kern w:val="2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spacing w:after="160" w:line="278" w:lineRule="auto"/>
      <w:ind w:left="720"/>
    </w:pPr>
    <w:rPr>
      <w:rFonts w:ascii="Aptos" w:eastAsia="Aptos" w:hAnsi="Aptos" w:cs="Aptos"/>
      <w:color w:val="000000"/>
      <w:kern w:val="2"/>
      <w:sz w:val="24"/>
      <w:szCs w:val="24"/>
      <w:u w:color="000000"/>
    </w:rPr>
  </w:style>
  <w:style w:type="numbering" w:customStyle="1" w:styleId="Zaimportowanystyl1">
    <w:name w:val="Zaimportowany styl 1"/>
    <w:pPr>
      <w:numPr>
        <w:numId w:val="1"/>
      </w:numPr>
    </w:pPr>
  </w:style>
  <w:style w:type="paragraph" w:styleId="Revision">
    <w:name w:val="Revision"/>
    <w:hidden/>
    <w:uiPriority w:val="99"/>
    <w:semiHidden/>
    <w:rsid w:val="004604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ptos" w:eastAsia="Aptos" w:hAnsi="Aptos" w:cs="Aptos"/>
      <w:color w:val="000000"/>
      <w:kern w:val="2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905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ptos"/>
            <a:ea typeface="Aptos"/>
            <a:cs typeface="Aptos"/>
            <a:sym typeface="Apto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905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ptos"/>
            <a:ea typeface="Aptos"/>
            <a:cs typeface="Aptos"/>
            <a:sym typeface="Apto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82</Words>
  <Characters>1211</Characters>
  <Application>Microsoft Office Word</Application>
  <DocSecurity>0</DocSecurity>
  <Lines>24</Lines>
  <Paragraphs>11</Paragraphs>
  <ScaleCrop>false</ScaleCrop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tarzyna Dudlik</cp:lastModifiedBy>
  <cp:revision>30</cp:revision>
  <dcterms:created xsi:type="dcterms:W3CDTF">2026-01-19T19:38:00Z</dcterms:created>
  <dcterms:modified xsi:type="dcterms:W3CDTF">2026-01-25T20:32:00Z</dcterms:modified>
</cp:coreProperties>
</file>